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OpenNLP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Java librar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Natural Language Processing (NLP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tools for task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amed Entity Recogn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ntence Detec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S tagging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oken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OpenNLP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eldung’s Intro to Apache OpenNLP</w:t>
        </w:r>
      </w:hyperlink>
      <w:r>
        <w:t xml:space="preserve">: This tutorial covers the basics of using Apache OpenNLP, including sentence detection and tokeniz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Apache OpenNLP Documentation</w:t>
        </w:r>
      </w:hyperlink>
      <w:r>
        <w:t xml:space="preserve">: The official documentation provides detailed information on using OpenNLP for various NLP tas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utorialsPoint’s OpenNLP Tutorial</w:t>
        </w:r>
      </w:hyperlink>
      <w:r>
        <w:t xml:space="preserve">: Explore tutorials and examples for different NLP functionalities with OpenNLP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Planet D’s Beautiful Places to Visit in Spain</w:t>
        </w:r>
        <w:r>
          <w:rPr>
            <w:rStyle w:val="Hyperlink"/>
          </w:rPr>
          <w:t xml:space="preserve">: Although not directly related to OpenNLP, this travel guide showcases beautiful cities and places in Spain, which might inspire your learning journe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ooks, Tutorials, and Talks on Apache OpenNLP</w:t>
        </w:r>
      </w:hyperlink>
      <w:r>
        <w:t xml:space="preserve">: Discover additional resources and materials related to Apache OpenNLP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enhance your understanding of Apache OpenNLP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pennlp.apache.org/books-tutorials-and-talks.html" TargetMode="External" /><Relationship Type="http://schemas.openxmlformats.org/officeDocument/2006/relationships/hyperlink" Id="rId21" Target="https://opennlp.apache.org/docs/" TargetMode="External" /><Relationship Type="http://schemas.openxmlformats.org/officeDocument/2006/relationships/hyperlink" Id="rId20" Target="https://www.baeldung.com/apache-open-nlp" TargetMode="External" /><Relationship Type="http://schemas.openxmlformats.org/officeDocument/2006/relationships/hyperlink" Id="rId22" Target="https://www.tutorialspoint.com/opennlp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pennlp.apache.org/books-tutorials-and-talks.html" TargetMode="External" /><Relationship Type="http://schemas.openxmlformats.org/officeDocument/2006/relationships/hyperlink" Id="rId21" Target="https://opennlp.apache.org/docs/" TargetMode="External" /><Relationship Type="http://schemas.openxmlformats.org/officeDocument/2006/relationships/hyperlink" Id="rId20" Target="https://www.baeldung.com/apache-open-nlp" TargetMode="External" /><Relationship Type="http://schemas.openxmlformats.org/officeDocument/2006/relationships/hyperlink" Id="rId22" Target="https://www.tutorialspoint.com/opennlp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43Z</dcterms:created>
  <dcterms:modified xsi:type="dcterms:W3CDTF">2024-03-23T04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